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16F355" w14:textId="0B667100" w:rsidR="00DA67AD" w:rsidRPr="002E57CD" w:rsidRDefault="00DA67AD" w:rsidP="00DA5731">
      <w:pPr>
        <w:spacing w:line="400" w:lineRule="exact"/>
        <w:ind w:right="268"/>
        <w:jc w:val="right"/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</w:pPr>
      <w:bookmarkStart w:id="0" w:name="附件2"/>
      <w:r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>附件</w:t>
      </w:r>
      <w:r w:rsidR="00350BF2"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 xml:space="preserve"> </w:t>
      </w:r>
      <w:r w:rsidR="007C6F5D"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>2</w:t>
      </w:r>
    </w:p>
    <w:bookmarkEnd w:id="0"/>
    <w:p w14:paraId="3565E4DA" w14:textId="77777777" w:rsidR="009B5AE2" w:rsidRPr="002E57CD" w:rsidRDefault="009B5AE2" w:rsidP="002E57CD">
      <w:pPr>
        <w:spacing w:before="28" w:line="400" w:lineRule="exact"/>
        <w:ind w:right="31"/>
        <w:jc w:val="right"/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</w:pPr>
    </w:p>
    <w:p w14:paraId="0A3B0381" w14:textId="74ED4F1F" w:rsidR="00DA67AD" w:rsidRPr="002E57CD" w:rsidRDefault="00DA67AD" w:rsidP="002E57CD">
      <w:pPr>
        <w:pStyle w:val="af0"/>
        <w:spacing w:line="400" w:lineRule="exact"/>
        <w:jc w:val="center"/>
        <w:rPr>
          <w:rFonts w:ascii="Times New Roman" w:eastAsia="DFKai-SB" w:hAnsi="Times New Roman" w:cs="Times New Roman"/>
          <w:b/>
          <w:w w:val="105"/>
          <w:sz w:val="32"/>
          <w:szCs w:val="32"/>
        </w:rPr>
      </w:pPr>
      <w:bookmarkStart w:id="1" w:name="_bookmark8"/>
      <w:bookmarkEnd w:id="1"/>
      <w:r w:rsidRPr="002E57CD">
        <w:rPr>
          <w:rFonts w:ascii="Times New Roman" w:eastAsia="DFKai-SB" w:hAnsi="Times New Roman" w:cs="Times New Roman"/>
          <w:b/>
          <w:w w:val="105"/>
          <w:sz w:val="32"/>
          <w:szCs w:val="32"/>
        </w:rPr>
        <w:t>支援服務機構電話一覽表</w:t>
      </w:r>
    </w:p>
    <w:p w14:paraId="4F0140DC" w14:textId="77777777" w:rsidR="009B5AE2" w:rsidRPr="002E57CD" w:rsidRDefault="009B5AE2" w:rsidP="002E57CD">
      <w:pPr>
        <w:pStyle w:val="af0"/>
        <w:spacing w:line="400" w:lineRule="exact"/>
        <w:jc w:val="center"/>
        <w:rPr>
          <w:rFonts w:ascii="Times New Roman" w:eastAsia="DFKai-SB" w:hAnsi="Times New Roman" w:cs="Times New Roman"/>
          <w:b/>
          <w:w w:val="105"/>
          <w:sz w:val="32"/>
          <w:szCs w:val="32"/>
        </w:rPr>
      </w:pPr>
    </w:p>
    <w:p w14:paraId="150228EF" w14:textId="77777777" w:rsidR="00DA67AD" w:rsidRPr="002E57CD" w:rsidRDefault="00DA67AD">
      <w:pPr>
        <w:rPr>
          <w:rFonts w:ascii="Times New Roman" w:eastAsia="DFKai-SB" w:hAnsi="Times New Roman" w:cs="Times New Roman"/>
          <w:b/>
          <w:sz w:val="17"/>
        </w:rPr>
      </w:pPr>
    </w:p>
    <w:tbl>
      <w:tblPr>
        <w:tblStyle w:val="TableNormal1"/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2267"/>
        <w:gridCol w:w="1985"/>
        <w:gridCol w:w="1985"/>
      </w:tblGrid>
      <w:tr w:rsidR="00DA67AD" w:rsidRPr="002E57CD" w14:paraId="769A50A5" w14:textId="77777777" w:rsidTr="002E57CD">
        <w:trPr>
          <w:trHeight w:val="666"/>
        </w:trPr>
        <w:tc>
          <w:tcPr>
            <w:tcW w:w="3119" w:type="dxa"/>
            <w:shd w:val="clear" w:color="auto" w:fill="D0CECE" w:themeFill="background2" w:themeFillShade="E6"/>
            <w:vAlign w:val="center"/>
          </w:tcPr>
          <w:p w14:paraId="0EE90DBA" w14:textId="77777777" w:rsidR="00DA67AD" w:rsidRPr="002E57CD" w:rsidRDefault="00DA67AD" w:rsidP="00B50DD0">
            <w:pPr>
              <w:pStyle w:val="TableParagraph"/>
              <w:spacing w:before="1"/>
              <w:ind w:left="241"/>
              <w:jc w:val="center"/>
              <w:rPr>
                <w:rFonts w:ascii="Times New Roman" w:hAnsi="Times New Roman" w:cs="Times New Roman"/>
                <w:b/>
                <w:kern w:val="2"/>
                <w:sz w:val="24"/>
                <w:szCs w:val="24"/>
                <w:lang w:val="en-US" w:eastAsia="zh-TW" w:bidi="ar-SA"/>
              </w:rPr>
            </w:pPr>
            <w:r w:rsidRPr="002E57CD">
              <w:rPr>
                <w:rFonts w:ascii="Times New Roman" w:hAnsi="Times New Roman" w:cs="Times New Roman"/>
                <w:b/>
                <w:kern w:val="2"/>
                <w:sz w:val="24"/>
                <w:szCs w:val="24"/>
                <w:lang w:val="en-US" w:eastAsia="zh-TW" w:bidi="ar-SA"/>
              </w:rPr>
              <w:t>機構</w:t>
            </w:r>
          </w:p>
        </w:tc>
        <w:tc>
          <w:tcPr>
            <w:tcW w:w="2267" w:type="dxa"/>
            <w:shd w:val="clear" w:color="auto" w:fill="D0CECE" w:themeFill="background2" w:themeFillShade="E6"/>
            <w:vAlign w:val="center"/>
          </w:tcPr>
          <w:p w14:paraId="1DC05531" w14:textId="77777777" w:rsidR="00DA67AD" w:rsidRPr="002E57CD" w:rsidRDefault="00DA67AD" w:rsidP="00B50DD0">
            <w:pPr>
              <w:pStyle w:val="TableParagraph"/>
              <w:spacing w:before="1"/>
              <w:jc w:val="center"/>
              <w:rPr>
                <w:rFonts w:ascii="Times New Roman" w:hAnsi="Times New Roman" w:cs="Times New Roman"/>
                <w:b/>
                <w:kern w:val="2"/>
                <w:sz w:val="24"/>
                <w:szCs w:val="24"/>
                <w:lang w:val="en-US" w:eastAsia="zh-TW" w:bidi="ar-SA"/>
              </w:rPr>
            </w:pPr>
            <w:r w:rsidRPr="002E57CD">
              <w:rPr>
                <w:rFonts w:ascii="Times New Roman" w:hAnsi="Times New Roman" w:cs="Times New Roman"/>
                <w:b/>
                <w:kern w:val="2"/>
                <w:sz w:val="24"/>
                <w:szCs w:val="24"/>
                <w:lang w:val="en-US" w:eastAsia="zh-TW" w:bidi="ar-SA"/>
              </w:rPr>
              <w:t>姓名</w:t>
            </w:r>
          </w:p>
        </w:tc>
        <w:tc>
          <w:tcPr>
            <w:tcW w:w="1985" w:type="dxa"/>
            <w:shd w:val="clear" w:color="auto" w:fill="D0CECE" w:themeFill="background2" w:themeFillShade="E6"/>
            <w:vAlign w:val="center"/>
          </w:tcPr>
          <w:p w14:paraId="7690EA40" w14:textId="77777777" w:rsidR="00DA67AD" w:rsidRPr="002E57CD" w:rsidRDefault="00DA67AD" w:rsidP="00B50DD0">
            <w:pPr>
              <w:pStyle w:val="TableParagraph"/>
              <w:spacing w:before="1"/>
              <w:jc w:val="center"/>
              <w:rPr>
                <w:rFonts w:ascii="Times New Roman" w:hAnsi="Times New Roman" w:cs="Times New Roman"/>
                <w:b/>
                <w:kern w:val="2"/>
                <w:sz w:val="24"/>
                <w:szCs w:val="24"/>
                <w:lang w:val="en-US" w:eastAsia="zh-TW" w:bidi="ar-SA"/>
              </w:rPr>
            </w:pPr>
            <w:r w:rsidRPr="002E57CD">
              <w:rPr>
                <w:rFonts w:ascii="Times New Roman" w:hAnsi="Times New Roman" w:cs="Times New Roman"/>
                <w:b/>
                <w:kern w:val="2"/>
                <w:sz w:val="24"/>
                <w:szCs w:val="24"/>
                <w:lang w:val="en-US" w:eastAsia="zh-TW" w:bidi="ar-SA"/>
              </w:rPr>
              <w:t>職位</w:t>
            </w:r>
          </w:p>
        </w:tc>
        <w:tc>
          <w:tcPr>
            <w:tcW w:w="1985" w:type="dxa"/>
            <w:shd w:val="clear" w:color="auto" w:fill="D0CECE" w:themeFill="background2" w:themeFillShade="E6"/>
            <w:vAlign w:val="center"/>
          </w:tcPr>
          <w:p w14:paraId="307794F5" w14:textId="77777777" w:rsidR="00DA67AD" w:rsidRPr="002E57CD" w:rsidRDefault="00DA67AD" w:rsidP="00B50DD0">
            <w:pPr>
              <w:pStyle w:val="TableParagraph"/>
              <w:spacing w:before="1"/>
              <w:jc w:val="center"/>
              <w:rPr>
                <w:rFonts w:ascii="Times New Roman" w:hAnsi="Times New Roman" w:cs="Times New Roman"/>
                <w:b/>
                <w:kern w:val="2"/>
                <w:sz w:val="24"/>
                <w:szCs w:val="24"/>
                <w:lang w:val="en-US" w:eastAsia="zh-TW" w:bidi="ar-SA"/>
              </w:rPr>
            </w:pPr>
            <w:r w:rsidRPr="002E57CD">
              <w:rPr>
                <w:rFonts w:ascii="Times New Roman" w:hAnsi="Times New Roman" w:cs="Times New Roman"/>
                <w:b/>
                <w:kern w:val="2"/>
                <w:sz w:val="24"/>
                <w:szCs w:val="24"/>
                <w:lang w:val="en-US" w:eastAsia="zh-TW" w:bidi="ar-SA"/>
              </w:rPr>
              <w:t>電話號碼</w:t>
            </w:r>
          </w:p>
        </w:tc>
      </w:tr>
      <w:tr w:rsidR="00DA67AD" w:rsidRPr="002E57CD" w14:paraId="5E267D3E" w14:textId="77777777" w:rsidTr="002E57CD">
        <w:trPr>
          <w:trHeight w:val="1895"/>
        </w:trPr>
        <w:tc>
          <w:tcPr>
            <w:tcW w:w="3119" w:type="dxa"/>
            <w:vAlign w:val="center"/>
          </w:tcPr>
          <w:p w14:paraId="1914BB63" w14:textId="77777777" w:rsidR="00DA67AD" w:rsidRPr="002E57CD" w:rsidRDefault="00DA67AD" w:rsidP="002E57CD">
            <w:pPr>
              <w:pStyle w:val="TableParagraph"/>
              <w:spacing w:line="400" w:lineRule="exact"/>
              <w:ind w:left="241" w:right="236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val="en-US" w:eastAsia="zh-TW" w:bidi="ar-SA"/>
              </w:rPr>
            </w:pPr>
            <w:r w:rsidRPr="002E57CD">
              <w:rPr>
                <w:rFonts w:ascii="Times New Roman" w:hAnsi="Times New Roman" w:cs="Times New Roman"/>
                <w:kern w:val="2"/>
                <w:sz w:val="24"/>
                <w:szCs w:val="24"/>
                <w:lang w:val="en-US" w:eastAsia="zh-TW" w:bidi="ar-SA"/>
              </w:rPr>
              <w:t>教育局</w:t>
            </w:r>
          </w:p>
          <w:p w14:paraId="4B6578BD" w14:textId="77777777" w:rsidR="00DA67AD" w:rsidRPr="002E57CD" w:rsidRDefault="00DA67AD" w:rsidP="002E57CD">
            <w:pPr>
              <w:pStyle w:val="TableParagraph"/>
              <w:spacing w:line="400" w:lineRule="exact"/>
              <w:ind w:left="241" w:right="236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val="en-US" w:eastAsia="zh-TW" w:bidi="ar-SA"/>
              </w:rPr>
            </w:pPr>
            <w:r w:rsidRPr="002E57CD">
              <w:rPr>
                <w:rFonts w:ascii="Times New Roman" w:hAnsi="Times New Roman" w:cs="Times New Roman"/>
                <w:w w:val="110"/>
                <w:sz w:val="24"/>
                <w:u w:val="single"/>
              </w:rPr>
              <w:t xml:space="preserve">      </w:t>
            </w:r>
            <w:r w:rsidRPr="002E57CD">
              <w:rPr>
                <w:rFonts w:ascii="Times New Roman" w:hAnsi="Times New Roman" w:cs="Times New Roman"/>
                <w:kern w:val="2"/>
                <w:sz w:val="24"/>
                <w:szCs w:val="24"/>
                <w:lang w:val="en-US" w:eastAsia="zh-TW" w:bidi="ar-SA"/>
              </w:rPr>
              <w:t>區學校發展組／</w:t>
            </w:r>
          </w:p>
          <w:p w14:paraId="0ED5D835" w14:textId="77777777" w:rsidR="00DA67AD" w:rsidRPr="002E57CD" w:rsidRDefault="00DA67AD" w:rsidP="002E57CD">
            <w:pPr>
              <w:pStyle w:val="TableParagraph"/>
              <w:spacing w:line="400" w:lineRule="exact"/>
              <w:ind w:left="241" w:right="236"/>
              <w:jc w:val="center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2E57CD">
              <w:rPr>
                <w:rFonts w:ascii="Times New Roman" w:hAnsi="Times New Roman" w:cs="Times New Roman"/>
                <w:kern w:val="2"/>
                <w:sz w:val="24"/>
                <w:szCs w:val="24"/>
                <w:lang w:val="en-US" w:eastAsia="zh-TW" w:bidi="ar-SA"/>
              </w:rPr>
              <w:t>幼稚園及幼兒中心聯合辦事處</w:t>
            </w:r>
          </w:p>
        </w:tc>
        <w:tc>
          <w:tcPr>
            <w:tcW w:w="2267" w:type="dxa"/>
          </w:tcPr>
          <w:p w14:paraId="3CD43229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33951E9F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7AC4776D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</w:tr>
      <w:tr w:rsidR="00DA67AD" w:rsidRPr="002E57CD" w14:paraId="5E6359D7" w14:textId="77777777" w:rsidTr="002E57CD">
        <w:trPr>
          <w:trHeight w:val="1200"/>
        </w:trPr>
        <w:tc>
          <w:tcPr>
            <w:tcW w:w="3119" w:type="dxa"/>
            <w:vAlign w:val="center"/>
          </w:tcPr>
          <w:p w14:paraId="059F9C0D" w14:textId="77777777" w:rsidR="00DA67AD" w:rsidRPr="002E57CD" w:rsidRDefault="00DA67AD" w:rsidP="002E57CD">
            <w:pPr>
              <w:pStyle w:val="TableParagraph"/>
              <w:spacing w:line="400" w:lineRule="exact"/>
              <w:ind w:left="241" w:right="236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val="en-US" w:eastAsia="zh-TW" w:bidi="ar-SA"/>
              </w:rPr>
            </w:pPr>
            <w:r w:rsidRPr="002E57CD">
              <w:rPr>
                <w:rFonts w:ascii="Times New Roman" w:hAnsi="Times New Roman" w:cs="Times New Roman"/>
                <w:kern w:val="2"/>
                <w:sz w:val="24"/>
                <w:szCs w:val="24"/>
                <w:lang w:val="en-US" w:eastAsia="zh-TW" w:bidi="ar-SA"/>
              </w:rPr>
              <w:t>社會福利署</w:t>
            </w:r>
          </w:p>
          <w:p w14:paraId="5732611C" w14:textId="77777777" w:rsidR="00DA67AD" w:rsidRPr="002E57CD" w:rsidRDefault="00DA67AD" w:rsidP="002E57CD">
            <w:pPr>
              <w:pStyle w:val="TableParagraph"/>
              <w:spacing w:line="400" w:lineRule="exact"/>
              <w:ind w:left="241" w:right="236"/>
              <w:jc w:val="center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w w:val="110"/>
                <w:sz w:val="24"/>
                <w:u w:val="single"/>
              </w:rPr>
              <w:t xml:space="preserve">         </w:t>
            </w:r>
            <w:r w:rsidRPr="002E57CD">
              <w:rPr>
                <w:rFonts w:ascii="Times New Roman" w:hAnsi="Times New Roman" w:cs="Times New Roman"/>
                <w:kern w:val="2"/>
                <w:sz w:val="24"/>
                <w:szCs w:val="24"/>
                <w:lang w:val="en-US" w:eastAsia="zh-TW" w:bidi="ar-SA"/>
              </w:rPr>
              <w:t>部門</w:t>
            </w:r>
          </w:p>
        </w:tc>
        <w:tc>
          <w:tcPr>
            <w:tcW w:w="2267" w:type="dxa"/>
          </w:tcPr>
          <w:p w14:paraId="42C44677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7ED00E28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0EBC06F3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</w:tr>
      <w:tr w:rsidR="00DA67AD" w:rsidRPr="002E57CD" w14:paraId="5431F517" w14:textId="77777777" w:rsidTr="002E57CD">
        <w:trPr>
          <w:trHeight w:val="964"/>
        </w:trPr>
        <w:tc>
          <w:tcPr>
            <w:tcW w:w="3119" w:type="dxa"/>
            <w:vAlign w:val="center"/>
          </w:tcPr>
          <w:p w14:paraId="247A6479" w14:textId="77777777" w:rsidR="00DA67AD" w:rsidRPr="002E57CD" w:rsidRDefault="00DA67AD" w:rsidP="002E57CD">
            <w:pPr>
              <w:pStyle w:val="TableParagraph"/>
              <w:spacing w:line="400" w:lineRule="exact"/>
              <w:ind w:left="241" w:right="236"/>
              <w:jc w:val="center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w w:val="110"/>
                <w:sz w:val="24"/>
                <w:u w:val="single"/>
              </w:rPr>
              <w:t xml:space="preserve">       </w:t>
            </w:r>
            <w:r w:rsidRPr="002E57CD">
              <w:rPr>
                <w:rFonts w:ascii="Times New Roman" w:hAnsi="Times New Roman" w:cs="Times New Roman"/>
                <w:kern w:val="2"/>
                <w:sz w:val="24"/>
                <w:szCs w:val="24"/>
                <w:lang w:val="en-US" w:eastAsia="zh-TW" w:bidi="ar-SA"/>
              </w:rPr>
              <w:t>區警署</w:t>
            </w:r>
          </w:p>
        </w:tc>
        <w:tc>
          <w:tcPr>
            <w:tcW w:w="2267" w:type="dxa"/>
          </w:tcPr>
          <w:p w14:paraId="066D47DC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296A647E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719DF7A2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</w:tr>
      <w:tr w:rsidR="00DA67AD" w:rsidRPr="002E57CD" w14:paraId="1CD49BE4" w14:textId="77777777" w:rsidTr="002E57CD">
        <w:trPr>
          <w:trHeight w:val="964"/>
        </w:trPr>
        <w:tc>
          <w:tcPr>
            <w:tcW w:w="3119" w:type="dxa"/>
            <w:vAlign w:val="center"/>
          </w:tcPr>
          <w:p w14:paraId="1B945B49" w14:textId="77777777" w:rsidR="00DA67AD" w:rsidRPr="002E57CD" w:rsidRDefault="00DA67AD" w:rsidP="002E57CD">
            <w:pPr>
              <w:pStyle w:val="TableParagraph"/>
              <w:spacing w:line="400" w:lineRule="exact"/>
              <w:ind w:left="241" w:right="236"/>
              <w:jc w:val="center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kern w:val="2"/>
                <w:sz w:val="24"/>
                <w:szCs w:val="24"/>
                <w:lang w:val="en-US" w:eastAsia="zh-TW" w:bidi="ar-SA"/>
              </w:rPr>
              <w:t>救護車服務</w:t>
            </w:r>
          </w:p>
        </w:tc>
        <w:tc>
          <w:tcPr>
            <w:tcW w:w="2267" w:type="dxa"/>
          </w:tcPr>
          <w:p w14:paraId="257EB086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0846D694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20A2B3B3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</w:tr>
      <w:tr w:rsidR="00DA67AD" w:rsidRPr="002E57CD" w14:paraId="616DDF77" w14:textId="77777777" w:rsidTr="002E57CD">
        <w:trPr>
          <w:trHeight w:val="964"/>
        </w:trPr>
        <w:tc>
          <w:tcPr>
            <w:tcW w:w="3119" w:type="dxa"/>
            <w:vAlign w:val="center"/>
          </w:tcPr>
          <w:p w14:paraId="236D46B5" w14:textId="77777777" w:rsidR="00DA67AD" w:rsidRPr="002E57CD" w:rsidRDefault="00DA67AD" w:rsidP="002E57CD">
            <w:pPr>
              <w:pStyle w:val="TableParagraph"/>
              <w:spacing w:line="400" w:lineRule="exact"/>
              <w:ind w:left="241" w:right="236"/>
              <w:jc w:val="center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kern w:val="2"/>
                <w:sz w:val="24"/>
                <w:szCs w:val="24"/>
                <w:lang w:val="en-US" w:eastAsia="zh-TW" w:bidi="ar-SA"/>
              </w:rPr>
              <w:t>社會服務機構</w:t>
            </w:r>
          </w:p>
        </w:tc>
        <w:tc>
          <w:tcPr>
            <w:tcW w:w="2267" w:type="dxa"/>
          </w:tcPr>
          <w:p w14:paraId="323E4F2B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1B6FEE0E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300C42DD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</w:tr>
      <w:tr w:rsidR="00DA67AD" w:rsidRPr="002E57CD" w14:paraId="143D8914" w14:textId="77777777" w:rsidTr="002E57CD">
        <w:trPr>
          <w:trHeight w:val="964"/>
        </w:trPr>
        <w:tc>
          <w:tcPr>
            <w:tcW w:w="3119" w:type="dxa"/>
            <w:vAlign w:val="center"/>
          </w:tcPr>
          <w:p w14:paraId="4F22C780" w14:textId="7B97D6DA" w:rsidR="00DA67AD" w:rsidRPr="002E57CD" w:rsidRDefault="00DA67AD" w:rsidP="002E57CD">
            <w:pPr>
              <w:pStyle w:val="TableParagraph"/>
              <w:spacing w:line="400" w:lineRule="exact"/>
              <w:ind w:left="241" w:right="236"/>
              <w:jc w:val="center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w w:val="110"/>
                <w:sz w:val="24"/>
                <w:u w:val="single"/>
              </w:rPr>
              <w:t xml:space="preserve">       </w:t>
            </w:r>
            <w:r w:rsidRPr="002E57CD">
              <w:rPr>
                <w:rFonts w:ascii="Times New Roman" w:hAnsi="Times New Roman" w:cs="Times New Roman"/>
                <w:kern w:val="2"/>
                <w:sz w:val="24"/>
                <w:szCs w:val="24"/>
                <w:lang w:val="en-US" w:eastAsia="zh-TW" w:bidi="ar-SA"/>
              </w:rPr>
              <w:t>區消防</w:t>
            </w:r>
            <w:r w:rsidR="00AA0333" w:rsidRPr="002E57CD">
              <w:rPr>
                <w:rFonts w:ascii="Times New Roman" w:hAnsi="Times New Roman" w:cs="Times New Roman"/>
                <w:kern w:val="2"/>
                <w:sz w:val="24"/>
                <w:szCs w:val="24"/>
                <w:lang w:val="en-US" w:bidi="ar-SA"/>
              </w:rPr>
              <w:t>局</w:t>
            </w:r>
          </w:p>
        </w:tc>
        <w:tc>
          <w:tcPr>
            <w:tcW w:w="2267" w:type="dxa"/>
          </w:tcPr>
          <w:p w14:paraId="044C493A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7DA1F3BC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49105FF1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</w:tr>
      <w:tr w:rsidR="00DA67AD" w:rsidRPr="002E57CD" w14:paraId="426AED3F" w14:textId="77777777" w:rsidTr="002E57CD">
        <w:trPr>
          <w:trHeight w:val="964"/>
        </w:trPr>
        <w:tc>
          <w:tcPr>
            <w:tcW w:w="3119" w:type="dxa"/>
            <w:vAlign w:val="center"/>
          </w:tcPr>
          <w:p w14:paraId="17C086A8" w14:textId="0B1A5DF1" w:rsidR="00DA67AD" w:rsidRPr="002E57CD" w:rsidRDefault="000D69E1" w:rsidP="002E57CD">
            <w:pPr>
              <w:pStyle w:val="TableParagraph"/>
              <w:spacing w:line="400" w:lineRule="exact"/>
              <w:ind w:left="241" w:right="236"/>
              <w:jc w:val="center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w w:val="110"/>
                <w:sz w:val="24"/>
                <w:u w:val="single"/>
              </w:rPr>
              <w:t xml:space="preserve">       </w:t>
            </w:r>
            <w:r w:rsidR="00DA67AD" w:rsidRPr="002E57CD">
              <w:rPr>
                <w:rFonts w:ascii="Times New Roman" w:hAnsi="Times New Roman" w:cs="Times New Roman"/>
                <w:kern w:val="2"/>
                <w:sz w:val="24"/>
                <w:szCs w:val="24"/>
                <w:lang w:val="en-US" w:eastAsia="zh-TW" w:bidi="ar-SA"/>
              </w:rPr>
              <w:t>區醫院</w:t>
            </w:r>
          </w:p>
        </w:tc>
        <w:tc>
          <w:tcPr>
            <w:tcW w:w="2267" w:type="dxa"/>
          </w:tcPr>
          <w:p w14:paraId="4FFA8BF5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59D8274B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985" w:type="dxa"/>
          </w:tcPr>
          <w:p w14:paraId="54685AA9" w14:textId="77777777" w:rsidR="00DA67AD" w:rsidRPr="002E57CD" w:rsidRDefault="00DA67AD" w:rsidP="002E57CD">
            <w:pPr>
              <w:pStyle w:val="TableParagraph"/>
              <w:spacing w:line="400" w:lineRule="exact"/>
              <w:rPr>
                <w:rFonts w:ascii="Times New Roman" w:hAnsi="Times New Roman" w:cs="Times New Roman"/>
                <w:sz w:val="26"/>
              </w:rPr>
            </w:pPr>
          </w:p>
        </w:tc>
      </w:tr>
    </w:tbl>
    <w:p w14:paraId="35DAE0F3" w14:textId="77777777" w:rsidR="009B5AE2" w:rsidRPr="002E57CD" w:rsidRDefault="009B5AE2" w:rsidP="002E57CD">
      <w:pPr>
        <w:spacing w:line="400" w:lineRule="exact"/>
        <w:ind w:right="31" w:firstLine="2"/>
        <w:rPr>
          <w:rFonts w:ascii="Times New Roman" w:eastAsia="DFKai-SB" w:hAnsi="Times New Roman" w:cs="Times New Roman"/>
          <w:szCs w:val="24"/>
        </w:rPr>
      </w:pPr>
    </w:p>
    <w:p w14:paraId="1B1C5A4A" w14:textId="106961D5" w:rsidR="00DA67AD" w:rsidRPr="002E57CD" w:rsidRDefault="00DA67AD" w:rsidP="002E57CD">
      <w:pPr>
        <w:spacing w:line="400" w:lineRule="exact"/>
        <w:ind w:right="31" w:firstLine="2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</w:rPr>
        <w:t>如出現緊急情況（例如有人身體嚴重受傷、命危或需要即時支援），幼稚園應致電</w:t>
      </w:r>
      <w:r w:rsidRPr="002E57CD">
        <w:rPr>
          <w:rFonts w:ascii="Times New Roman" w:eastAsia="DFKai-SB" w:hAnsi="Times New Roman" w:cs="Times New Roman"/>
          <w:szCs w:val="24"/>
        </w:rPr>
        <w:t xml:space="preserve"> 999</w:t>
      </w:r>
      <w:r w:rsidRPr="002E57CD">
        <w:rPr>
          <w:rFonts w:ascii="Times New Roman" w:eastAsia="DFKai-SB" w:hAnsi="Times New Roman" w:cs="Times New Roman"/>
          <w:szCs w:val="24"/>
        </w:rPr>
        <w:t>要求緊急援助。</w:t>
      </w:r>
      <w:bookmarkStart w:id="2" w:name="_GoBack"/>
      <w:bookmarkEnd w:id="2"/>
    </w:p>
    <w:sectPr w:rsidR="00DA67AD" w:rsidRPr="002E57CD" w:rsidSect="00AB6CA3">
      <w:type w:val="nextColumn"/>
      <w:pgSz w:w="11910" w:h="16840" w:code="9"/>
      <w:pgMar w:top="1134" w:right="1247" w:bottom="851" w:left="1418" w:header="0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529A68" w14:textId="77777777" w:rsidR="0057436C" w:rsidRDefault="0057436C" w:rsidP="009217B3">
      <w:r>
        <w:separator/>
      </w:r>
    </w:p>
    <w:p w14:paraId="53FA5CE6" w14:textId="77777777" w:rsidR="0057436C" w:rsidRDefault="0057436C"/>
    <w:p w14:paraId="46CACA95" w14:textId="77777777" w:rsidR="0057436C" w:rsidRDefault="0057436C"/>
    <w:p w14:paraId="6CCA8699" w14:textId="77777777" w:rsidR="0057436C" w:rsidRDefault="0057436C"/>
  </w:endnote>
  <w:endnote w:type="continuationSeparator" w:id="0">
    <w:p w14:paraId="36CFFA56" w14:textId="77777777" w:rsidR="0057436C" w:rsidRDefault="0057436C" w:rsidP="009217B3">
      <w:r>
        <w:continuationSeparator/>
      </w:r>
    </w:p>
    <w:p w14:paraId="63C381F8" w14:textId="77777777" w:rsidR="0057436C" w:rsidRDefault="0057436C"/>
    <w:p w14:paraId="5E5DE0EE" w14:textId="77777777" w:rsidR="0057436C" w:rsidRDefault="0057436C"/>
    <w:p w14:paraId="528B027F" w14:textId="77777777" w:rsidR="0057436C" w:rsidRDefault="005743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F6FA96" w14:textId="77777777" w:rsidR="0057436C" w:rsidRDefault="0057436C" w:rsidP="009217B3">
      <w:r>
        <w:separator/>
      </w:r>
    </w:p>
    <w:p w14:paraId="52F80FA1" w14:textId="77777777" w:rsidR="0057436C" w:rsidRDefault="0057436C"/>
    <w:p w14:paraId="117C63BD" w14:textId="77777777" w:rsidR="0057436C" w:rsidRDefault="0057436C"/>
    <w:p w14:paraId="6C0B11BD" w14:textId="77777777" w:rsidR="0057436C" w:rsidRDefault="0057436C"/>
  </w:footnote>
  <w:footnote w:type="continuationSeparator" w:id="0">
    <w:p w14:paraId="4918E45D" w14:textId="77777777" w:rsidR="0057436C" w:rsidRDefault="0057436C" w:rsidP="009217B3">
      <w:r>
        <w:continuationSeparator/>
      </w:r>
    </w:p>
    <w:p w14:paraId="5AFD8CFD" w14:textId="77777777" w:rsidR="0057436C" w:rsidRDefault="0057436C"/>
    <w:p w14:paraId="4C16B182" w14:textId="77777777" w:rsidR="0057436C" w:rsidRDefault="0057436C"/>
    <w:p w14:paraId="1DA49BC6" w14:textId="77777777" w:rsidR="0057436C" w:rsidRDefault="0057436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DFKai-SB" w:cs="DFKai-SB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PMingLiU" w:eastAsia="PMingLiU" w:hAnsi="PMingLiU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PMingLiU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C2A"/>
    <w:rsid w:val="00052759"/>
    <w:rsid w:val="00052AD5"/>
    <w:rsid w:val="00053BB3"/>
    <w:rsid w:val="00054393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5244"/>
    <w:rsid w:val="00095894"/>
    <w:rsid w:val="0009604B"/>
    <w:rsid w:val="000963C8"/>
    <w:rsid w:val="00097D2D"/>
    <w:rsid w:val="000A1826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20820"/>
    <w:rsid w:val="00121C2A"/>
    <w:rsid w:val="00122133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F8D"/>
    <w:rsid w:val="0018608B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63E6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36C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7B23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C03"/>
    <w:rsid w:val="00831F69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7FA"/>
    <w:rsid w:val="009959F5"/>
    <w:rsid w:val="00996F2B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EF4"/>
    <w:rsid w:val="00A345FA"/>
    <w:rsid w:val="00A346EC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586F"/>
    <w:rsid w:val="00A56E35"/>
    <w:rsid w:val="00A5737B"/>
    <w:rsid w:val="00A57F09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E42"/>
    <w:rsid w:val="00AB4F00"/>
    <w:rsid w:val="00AB55C7"/>
    <w:rsid w:val="00AB5D39"/>
    <w:rsid w:val="00AB6CA3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BFE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42A"/>
    <w:rsid w:val="00B6323E"/>
    <w:rsid w:val="00B651BA"/>
    <w:rsid w:val="00B6706A"/>
    <w:rsid w:val="00B7048F"/>
    <w:rsid w:val="00B709F1"/>
    <w:rsid w:val="00B70A84"/>
    <w:rsid w:val="00B71A75"/>
    <w:rsid w:val="00B7208E"/>
    <w:rsid w:val="00B72164"/>
    <w:rsid w:val="00B721C2"/>
    <w:rsid w:val="00B722B3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F0FF5"/>
    <w:rsid w:val="00BF158A"/>
    <w:rsid w:val="00BF2107"/>
    <w:rsid w:val="00BF2279"/>
    <w:rsid w:val="00BF24DA"/>
    <w:rsid w:val="00BF4058"/>
    <w:rsid w:val="00BF6A49"/>
    <w:rsid w:val="00BF6FD0"/>
    <w:rsid w:val="00BF7483"/>
    <w:rsid w:val="00BF7B48"/>
    <w:rsid w:val="00BF7D25"/>
    <w:rsid w:val="00C0039F"/>
    <w:rsid w:val="00C008C0"/>
    <w:rsid w:val="00C00A59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43D2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F7"/>
    <w:rsid w:val="00DB0A78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655A"/>
    <w:rsid w:val="00E215A6"/>
    <w:rsid w:val="00E2205C"/>
    <w:rsid w:val="00E22C9B"/>
    <w:rsid w:val="00E22D94"/>
    <w:rsid w:val="00E22DDD"/>
    <w:rsid w:val="00E23020"/>
    <w:rsid w:val="00E234AE"/>
    <w:rsid w:val="00E235AD"/>
    <w:rsid w:val="00E23F05"/>
    <w:rsid w:val="00E250AE"/>
    <w:rsid w:val="00E31086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1444"/>
    <w:rsid w:val="00ED1A71"/>
    <w:rsid w:val="00ED1B0E"/>
    <w:rsid w:val="00ED2FAE"/>
    <w:rsid w:val="00ED327A"/>
    <w:rsid w:val="00ED4D60"/>
    <w:rsid w:val="00ED51D0"/>
    <w:rsid w:val="00ED590E"/>
    <w:rsid w:val="00ED6E83"/>
    <w:rsid w:val="00EE08AB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B5"/>
    <w:rsid w:val="00F85FAB"/>
    <w:rsid w:val="00F86253"/>
    <w:rsid w:val="00F867C5"/>
    <w:rsid w:val="00F9027D"/>
    <w:rsid w:val="00F9224F"/>
    <w:rsid w:val="00F92A76"/>
    <w:rsid w:val="00F948FC"/>
    <w:rsid w:val="00F97EEE"/>
    <w:rsid w:val="00FA3EA4"/>
    <w:rsid w:val="00FA644D"/>
    <w:rsid w:val="00FA6789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4514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paragraph" w:styleId="3">
    <w:name w:val="heading 3"/>
    <w:basedOn w:val="a"/>
    <w:next w:val="a"/>
    <w:link w:val="30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4C219C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4C219C"/>
    <w:rPr>
      <w:szCs w:val="24"/>
    </w:rPr>
  </w:style>
  <w:style w:type="character" w:customStyle="1" w:styleId="a5">
    <w:name w:val="註解文字 字元"/>
    <w:basedOn w:val="a0"/>
    <w:link w:val="a4"/>
    <w:uiPriority w:val="99"/>
    <w:rsid w:val="004C219C"/>
    <w:rPr>
      <w:szCs w:val="24"/>
    </w:rPr>
  </w:style>
  <w:style w:type="table" w:styleId="a6">
    <w:name w:val="Table Grid"/>
    <w:basedOn w:val="a1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4"/>
    <w:next w:val="a4"/>
    <w:link w:val="aa"/>
    <w:uiPriority w:val="99"/>
    <w:semiHidden/>
    <w:unhideWhenUsed/>
    <w:rsid w:val="004C219C"/>
    <w:rPr>
      <w:b/>
      <w:bCs/>
      <w:szCs w:val="22"/>
    </w:rPr>
  </w:style>
  <w:style w:type="character" w:customStyle="1" w:styleId="aa">
    <w:name w:val="註解主旨 字元"/>
    <w:basedOn w:val="a5"/>
    <w:link w:val="a9"/>
    <w:uiPriority w:val="99"/>
    <w:semiHidden/>
    <w:rsid w:val="004C219C"/>
    <w:rPr>
      <w:b/>
      <w:bCs/>
      <w:szCs w:val="24"/>
    </w:rPr>
  </w:style>
  <w:style w:type="paragraph" w:styleId="ab">
    <w:name w:val="header"/>
    <w:basedOn w:val="a"/>
    <w:link w:val="ac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217B3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217B3"/>
    <w:rPr>
      <w:sz w:val="20"/>
      <w:szCs w:val="20"/>
    </w:rPr>
  </w:style>
  <w:style w:type="paragraph" w:styleId="af">
    <w:name w:val="List Paragraph"/>
    <w:basedOn w:val="a"/>
    <w:uiPriority w:val="1"/>
    <w:qFormat/>
    <w:rsid w:val="009217B3"/>
    <w:pPr>
      <w:ind w:leftChars="200" w:left="480"/>
    </w:pPr>
  </w:style>
  <w:style w:type="character" w:customStyle="1" w:styleId="20">
    <w:name w:val="標題 2 字元"/>
    <w:basedOn w:val="a0"/>
    <w:link w:val="2"/>
    <w:uiPriority w:val="1"/>
    <w:rsid w:val="00DF092C"/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character" w:customStyle="1" w:styleId="40">
    <w:name w:val="標題 4 字元"/>
    <w:basedOn w:val="a0"/>
    <w:link w:val="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f0">
    <w:name w:val="Body Text"/>
    <w:basedOn w:val="a"/>
    <w:link w:val="af1"/>
    <w:uiPriority w:val="1"/>
    <w:qFormat/>
    <w:rsid w:val="009A4B39"/>
    <w:pPr>
      <w:autoSpaceDE w:val="0"/>
      <w:autoSpaceDN w:val="0"/>
    </w:pPr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af1">
    <w:name w:val="本文 字元"/>
    <w:basedOn w:val="a0"/>
    <w:link w:val="af0"/>
    <w:uiPriority w:val="1"/>
    <w:rsid w:val="009A4B39"/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50">
    <w:name w:val="標題 5 字元"/>
    <w:basedOn w:val="a0"/>
    <w:link w:val="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30">
    <w:name w:val="標題 3 字元"/>
    <w:basedOn w:val="a0"/>
    <w:link w:val="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54956"/>
    <w:pPr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af2">
    <w:name w:val="附件標題"/>
    <w:basedOn w:val="a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1">
    <w:name w:val="表格內文1"/>
    <w:basedOn w:val="a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">
    <w:name w:val="HTML Preformatted"/>
    <w:basedOn w:val="a"/>
    <w:link w:val="HTML0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af3">
    <w:name w:val="Hyperlink"/>
    <w:basedOn w:val="a0"/>
    <w:uiPriority w:val="99"/>
    <w:unhideWhenUsed/>
    <w:rsid w:val="006C18A9"/>
    <w:rPr>
      <w:color w:val="0563C1" w:themeColor="hyperlink"/>
      <w:u w:val="single"/>
    </w:rPr>
  </w:style>
  <w:style w:type="paragraph" w:styleId="af4">
    <w:name w:val="No Spacing"/>
    <w:uiPriority w:val="1"/>
    <w:qFormat/>
    <w:rsid w:val="006C18A9"/>
    <w:pPr>
      <w:widowControl w:val="0"/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5">
    <w:name w:val="Title"/>
    <w:link w:val="af6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af6">
    <w:name w:val="標題 字元"/>
    <w:basedOn w:val="a0"/>
    <w:link w:val="af5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af7">
    <w:name w:val="FollowedHyperlink"/>
    <w:basedOn w:val="a0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2">
    <w:name w:val="未解析的提及1"/>
    <w:basedOn w:val="a0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af8">
    <w:name w:val="Note Heading"/>
    <w:basedOn w:val="a"/>
    <w:next w:val="a"/>
    <w:link w:val="af9"/>
    <w:uiPriority w:val="99"/>
    <w:unhideWhenUsed/>
    <w:rsid w:val="000D77E0"/>
    <w:rPr>
      <w:szCs w:val="24"/>
    </w:rPr>
  </w:style>
  <w:style w:type="character" w:customStyle="1" w:styleId="af9">
    <w:name w:val="註釋標題 字元"/>
    <w:basedOn w:val="a0"/>
    <w:link w:val="af8"/>
    <w:uiPriority w:val="99"/>
    <w:rsid w:val="000D77E0"/>
    <w:rPr>
      <w:szCs w:val="24"/>
    </w:rPr>
  </w:style>
  <w:style w:type="paragraph" w:styleId="afa">
    <w:name w:val="Closing"/>
    <w:basedOn w:val="a"/>
    <w:link w:val="afb"/>
    <w:uiPriority w:val="99"/>
    <w:unhideWhenUsed/>
    <w:rsid w:val="000D77E0"/>
    <w:pPr>
      <w:ind w:left="4252"/>
    </w:pPr>
    <w:rPr>
      <w:szCs w:val="24"/>
    </w:rPr>
  </w:style>
  <w:style w:type="character" w:customStyle="1" w:styleId="afb">
    <w:name w:val="結語 字元"/>
    <w:basedOn w:val="a0"/>
    <w:link w:val="afa"/>
    <w:uiPriority w:val="99"/>
    <w:rsid w:val="000D77E0"/>
    <w:rPr>
      <w:szCs w:val="24"/>
    </w:rPr>
  </w:style>
  <w:style w:type="character" w:customStyle="1" w:styleId="21">
    <w:name w:val="未解析的提及2"/>
    <w:basedOn w:val="a0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afc">
    <w:name w:val="Revision"/>
    <w:hidden/>
    <w:uiPriority w:val="99"/>
    <w:semiHidden/>
    <w:rsid w:val="00107612"/>
  </w:style>
  <w:style w:type="paragraph" w:styleId="afd">
    <w:name w:val="footnote text"/>
    <w:basedOn w:val="a"/>
    <w:link w:val="afe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afe">
    <w:name w:val="註腳文字 字元"/>
    <w:basedOn w:val="a0"/>
    <w:link w:val="afd"/>
    <w:uiPriority w:val="99"/>
    <w:semiHidden/>
    <w:rsid w:val="007E0A4C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7E0A4C"/>
    <w:rPr>
      <w:vertAlign w:val="superscript"/>
    </w:rPr>
  </w:style>
  <w:style w:type="character" w:styleId="aff0">
    <w:name w:val="Emphasis"/>
    <w:basedOn w:val="a0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D005FF-5E61-4391-91B2-924FC3475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CHOW, Ying-kwan Connie</cp:lastModifiedBy>
  <cp:revision>3</cp:revision>
  <cp:lastPrinted>2021-12-29T09:39:00Z</cp:lastPrinted>
  <dcterms:created xsi:type="dcterms:W3CDTF">2022-01-24T07:51:00Z</dcterms:created>
  <dcterms:modified xsi:type="dcterms:W3CDTF">2022-01-24T07:51:00Z</dcterms:modified>
</cp:coreProperties>
</file>